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ห้องเรียนสกล</w:t>
      </w:r>
    </w:p>
    <w:p>
      <w:pPr>
        <w:pStyle w:val="Date"/>
      </w:pPr>
      <w:r>
        <w:t xml:space="preserve">วันอังคารที่</w:t>
      </w:r>
      <w:r>
        <w:t xml:space="preserve"> </w:t>
      </w:r>
      <w:r>
        <w:t xml:space="preserve">28</w:t>
      </w:r>
      <w:r>
        <w:t xml:space="preserve"> </w:t>
      </w:r>
      <w:r>
        <w:t xml:space="preserve">มีนาคม</w:t>
      </w:r>
      <w:r>
        <w:t xml:space="preserve"> </w:t>
      </w:r>
      <w:r>
        <w:t xml:space="preserve">2566</w:t>
      </w:r>
      <w:r>
        <w:t xml:space="preserve"> </w:t>
      </w:r>
      <w:r>
        <w:t xml:space="preserve">เวลา</w:t>
      </w:r>
      <w:r>
        <w:t xml:space="preserve"> </w:t>
      </w:r>
      <w:r>
        <w:t xml:space="preserve">13.08</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7m          สวัสดีครับ 1234 SF               เดี๋ยวก็ได้เจออีก 2 3 4 10  1 2 3 4 5 6 7 8 9 10    3 14 15  สวัสดีครับ    เอามาเช็คดูนะคะ การศึกษา เป็นยังไง  ถ้าคบแล้ว  ออกแบบการใช้งานละเอียด    เลยนะคะ    สวัสดีค่ะ    มีพบกับ                ครับพี่โอเค                                                                                                                                                                                                                                                                                                                                                                                                                                                                                                                                                                                                                                                                                                                                                                                                                                                                                                                                                            รวมถึง ที่เราเรียนเหมือนที่เราเรียนหลายสัปดาห์ก่อนนะคะ  เราจะเอารูปที่เราเคยวาดไว้นี่ ER รูป ER  แปลงสปาให้เป็นในรูปแบบความสัมพันธ์ หรือว่าแปลงให้เป็นรูปแบบของตารางอย่างไรนะคะ เดี๋ยววันนี้เราจะมาเรียนกัน 3 หัวข้อแค่นี้นะคะ วัฏจักรการพัฒนาระบบ ตัวย่อมันอืด clc ภาษาอังกฤษมาจากคำว่า Life Cycle นั่นเอง สิ่งที่เราได้มาอาจจะเป็นระบบสารสนเทศต่างๆนะคะมารวมกัน อันนี้เป็นพื้นฐานก่อนนะคะ ว่าทำไมเราถึงต้องมาพัฒนาระบบฐานข้อมูลเป็นระบบ ส่งนะคะ  มาจาก การพัฒนาระบบนั่นแหละนะคะ การพัฒนาระบบ เราจะมีอยู่ 5 ระยะนะคะ  อันนี้คือเป็นมาตรฐานสมมุติเราเรียนไป แล้วเราจะเขียนโปรแกรมขึ้นมาสักงานหนึ่งนี่     หรือเราต้องการจะไปพัฒนาระบบเองก็ได้นะคะ  ขั้นตอนมาตรฐานของการพัฒนาระบบจะมีอยู่ 5 ระยะนะคะ    ระยะแรกเราต้องวางแผนก่อนว่าเราจะพัฒนาระบบอะไร    ทำไมต้องทำ   มันมีความจำเป็นต่อการทำงานของเราไหมหรืออย่างไรนะคะ หลังจากนั้นมาวิเคราะห์ว่าไอ้ที่เราวางแผนไปมันครอบคลุมแล้วหรือยัง การทำงานที่เราต้องการหรือผลลัพธ์ที่เราต้องการจากที่เราวางแผนไว้มันครบหรือเปล่านะคะ เราก็จับมาเช็ค หลังจากนั้นพอเราวิเคราะห์ความถูกต้องทุกอย่างแล้ว มันครบ ทุกรายละเอียดที่เราต้องการ  เราก็มาออกแบบรายละเอียดของระบบว่าระบบนี้มันต้องมีส่วนประกอบอะไรบ้าง  ใครสามารถ งานระบบนี้ได้บ้างนะ   แต่ละคนใช้งาน   การเข้าถึงข้อมูลมากน้อยต่างกันขนาดไหน    อันนี้เป็นพื้นฐานเบื้องต้นหรือในระบบของเราต้องการเก็บข้อมูลอะไรบ้างนะคะ  ต้องมากรอกรายละเอียดหรือเขียนรายละเอียดทั้งระบบนะคะ   มาดูว่ามันครบหรือยังนะคะ วันนี้จะต้องมีการประกอบด้วยว่า  สิ่งที่เราวางแผน วิเคราะห์และการออกแบบมันสามารถเกิดขึ้นได้จริงไหม นะคะ งั้นผมวิเคราะห์แล้วว่ามันสามารถเกิดขึ้นได้  เราก็ไปดำเนินการพัฒนาระบบขึ้นมานะคะ  ในส่วนนี้ จะเป็นช่วงของการพัฒนานะคะแต่บางคนก็คือพัฒนาไปด้วยทดสอบไปด้วย  ว่าระบบนี้ใช้งานได้จริงแล้วมันเป็นอย่างไร หรือมันมีข้อผิดพลาดตรงไหนก็ดำเนินการแก้ไข  ทางสร้างใหม่ไปเรื่อยๆและปรับปรุงสิ่งที่ทำไปแล้วให้สมบูรณ์ที่สุด เราก็จะได้ระบบมา  บ่ได้มาแล้ว มันก็ยังต้องมีในส่วนของการบำรุงรักษานะคะ ว่ามันทำงานได้ดีไหม     ภาพในการทำงานหรือเปล่า จะใส่ข้อมูลราคาสินค้าอะไร แต่ภาษีผิด ภาษีประเทศไทย บังเอิญว่าเราพิมพ์ผิดพิมพ์เป็นเลข 4 อย่างนี้ การคำนวณมันเลยพิมพ์ผิดอันนี้ต้องแก้ไขนะคะเป็นผลของการบำรุงรักษา  หรือว่ามีข้อมูลที่เราต้องการจะเพิ่ม เส้น ปกติเราเก็บ เบอร์โทรศัพท์มือถือนะคะ เราอยากได้เบอร์โทรศัพท์มันด้วย  ก็อยู่ในส่วนของการบำรุงรักษาค่ะ เพราะว่าเป็นการแก้ไขในระบบ ระบบนั้นเองนะคะไหว้เพิ่มโทรศัพท์บ้านเข้าไปด้วยอย่างนี้นะคะ        เพิ่งกลับมาจากการพัฒนาระบบ เราเลยเอามาเป็นตัวตั้งต้นสำหรับการพัฒนาระบบจัดการฐานข้อมูล มันจะมีบางส่วนที่เพิ่มเติมขึ้นมานะคะ เมื่อคืนในส่วนของการทดสอบแล้วก็ประเมินผลนะคะ  เมื่อกี้การพัฒนาระบบเราจะมีอยู่ 5 ขั้นตอน แต่ถ้าเป็นการพัฒนาระบบ อาการข้อมูลหรือระบบจัดการฐานข้อมูลเราจะมี 6 ขั้นตอนนะคะ ซึ่งมันจะใกล้ๆกันแหละ  โดยเริ่มต้นของการสร้างฐานข้อมูลขึ้นมานี่   เราต้องมีการศึกษาเบื้องต้นก่อนว่า เราต้องการ 17 เราจะเก็บอะไร  เก็บไปทำไม  เก็บมาจากไหนนะคะ   แล้วจะเรียกดูข้อมูลทำอย่างไรนะคะ อันนี้เป็นการศึกษาเบื้องต้นก่อน ที่เราจะทำนี่ มันทำได้ไหม ทำได้จริงหรือเปล่าข้อมูลคืออะไรนะคะ  หลังจากนั้นเราก็เอาสีที่เราจะเพิ่มต้นนี่ ออกแบบฐานข้อมูลเหมือนที่เราวาดไปนะคะ ที่เราวาดรูป ER ไปก็คือเริ่มออกแบบแล้วว่าเอ๊ะเหมือนตัวอย่างที่อาจารย์ยกให้ก็คือร้านหนังสือหนึ่งร้าน เก็บข้อมูลอะไรบ้างนะคะ  อันนี้คือเริ่มออกแบบแล้วนะคะ ออกแบบ ตรวจสอบข้อมูลครบทุกอย่างนะคะ  เราก็จะมาดำเนินการสร้างฐานข้อมูลเพื่อไปติดตั้งในระบบ  ที่เรามีไว้อยู่แล้ว นะคะ หรือถ้ายังไม่มีก็สร้างขึ้นมานะคะ  เมื่อใช้กับฐานข้อมูลที่เรากำลังจัดทำขึ้นเดียวกัน   สร้างฐานข้อมูลเสร็จ ไปติดตั้งหน้าปกแล้ว เราก็ต้องมีการทดสอบแล้วก็ประเมินผลว่าฐานข้อมูลที่เราสร้างมา ใช้งานได้ดีกับระบบที่มีอยู่หรือไม่นะคะ  ถ้ามันไม่ดี มันไม่ดีตรงไหน มีตรงไหนต้องแก้ไขหรือเปล่านะคะ   หรือใส่ฐานข้อมูลแล้วแต่เรียกข้อมูลขึ้นมาไม่ได้เราก็ต้องแก้ปัญหานะคะ ว่าทำไมมันไม่ได้    เหมือน   ถ้าใครเคยใช้ Excel เบอร์โทรศัพท์นำหน้าของเราจะเป็นเลข 0 ใช่ไหมคะ เหมือน Excel เหมือนกันถ้าเราไม่เปลี่ยนของข้อมูลเลข 0 เราจะหายไปนะคะ ทำไม    คนหนึ่งที่เราจะต้องโหลด  รูปแบบของข้อมูลในฐานข้อมูลของเราด้วยนะคะ  คอลัมน์นี้    เบอร์โทรศัพท์นะไม่ใช่จำนวนเลขหรือจำนวนจริงใดๆนะคะ พอเราทดสอบประเมินผลเป็นที่พอใจแล้ว ระบบ E ได้ที่มีการประสานกับข้อมูลการใช้งานจริง  เขาใช้งานจริงระบบที่เกี่ยวข้องกับคอมพิวเตอร์จะต้องมีการบำรุงรักษา หรือปรับปรุงเปลี่ยนแปลงข้อมูลใดๆก็ตามก็ต้องมีเหมือนกันนะคะ  อันนี้ก็จะไปคล้ายกับการพัฒนาระบบนะคะสำหรับการพัฒนาฐานข้อมูล เดี๋ยวจะอธิบายโดยละเอียดก็คือ ในการศึกษาค้นต้นมันก็อย่างที่อาจารย์บอกตอนแรก ต้องดูว่าผู้ใช้งานต้องการอะไร  ฐานข้อมูล    เขาจะได้เอาไปทำอะไรหรือมีปัญหาอะไรเกิดขึ้น  เขาต้องการระบบฐานข้อมูลนะคะ หรืออาจจะเกี่ยวกับ การเก็บข้อมูลให้เป็นระเบียบ   ซึ่งการศึกษาเบื้องต้น มันจะเป็นแนวทางในการออกแบบต่อไป  อย่างน้อยที่เราต้องวิเคราะห์คือในองค์กรเรา การเก็บข้อมูลขนาดไหน   ปัญหาที่เกิดขึ้นในปัจจุบันหรือข้อจำกัดก็คือ ตอนนี้ข้อมูลเขียนลงในสมุดตลอดเลย เก็บไว้ในคอมพิวเตอร์เครื่องเดียวนะคะ  มันไม่สามารถทำงานร่วมกันได้หลายๆคนมุงหมายคือถ้าเรามีระบบฐานข้อมูลที่ดี คนทำงานช่วยกันจะได้เพิ่มขึ้น หรืออาจจะเป็นการเพิ่มดูฐานข้อมูลได้สะดวกสบายขึ้นนะคะ  เขตของงานคือคนที่สามารถเข้ามาดูข้อมูลได้มีใครบ้างเป็นต้นนะคะ   อันนี้คือการศึกษาเบื้องต้นก่อน  ต้องเอามาเช็คดูนะคะ เอาที่เราวิเคราะห์ไว้นี่   ครบหรือยัง ถ้าครบแล้วนะคะ ออกแบบนะคะ   เรื่องรายละเอียด ขั้นตอนของการศึกษาข้อมูลนั่นแหละ เป็นแนวทางในการออกแบบ 3 ระดับนะคะ ระดับแนวระดับ ระดับภายนอกระดับอะไรพวกนี้นะคะที่เรียกกันว่าบทต้นๆนะคะ แนวคิด  การพัฒนาแบบจำลองข้อมูลให้ถูกต้อง  ต้องมีความละเอียดในข้อมูลองค์กรเป็นอย่างดีว่า โปรแกรมเมอร์  คุณต้องรู้ว่าองค์กรของคุณทำอะไรนะคะ  ข้อดีมีอะไรบ้าง  นะคะ   เป็นไปฝึกงานแล้วเขาให้เราออกแบบฐานข้อมูลเกี่ยวกับการจัดการพนักงาน  เราก็ต้องรู้ว่าข้อมูลพนักงาน 1 คน  มีอะไรบ้าง  แน่นอนเหมือนที่อาจารย์เคยสอน  มีรหัสพนักงานรหัสบัตรประชาชนใช่ไหมคะ ชื่อนามสกุลมีเบอร์โทรศัพท์มีที่อยู่ปัจจุบัน  หยุด  เรียนจบอะไรมาตอนนี้ตำแหน่งอะไรเท่าไร อันนี้คือข้อมูลเบื้องต้น  แต่ถ้าเป็นบริษัทใหญ่ๆเขาก็จะถามข้อมูลละเอียดมากๆที่บ้านทำงานอะไร แม่อยู่ไหน  มีลูกหรือยัง เพราะว่าบางองค์กรมีสวัสดิการให้คนในครอบครัวด้วย อันนี้พวกคุณก็ต้องรักษาด้วยนะ พวกคุณไปทำงานที่ไหน แต่ละที่เขา  ไม่ได้เก็บข้อมูลเหมือนกัน จะมีเก็บข้อมูลไม่เยอะ หรือเก็บข้อมูลนิดเดียวนะคะ  ในฐานข้อมูลอาจจะเก็บรูปภาพพนักงาน  เป็นรูปภาพแบบไหน อันนี้ก็คือสิ่งที่เราต้องออกแบบนะคะ  ไม่ใช่ว่าอยากทำอะไรก็ทำไม่ได้นะคะต้องดู ความต้องการขององค์กรที่เราไปทำงานให้เขาด้วยนะคะ การออกแบบนี่ ต้องกำหนดชนิดของข้อมูลที่เราเอาเข้ามา ก็คือชนิดข้อมูลของคอลัมน์แต่ละคอลัมน์ที่เราต้องใส่นะคะ มีความสัมพันธ์เป็นอย่างไรบ้างงานจะต้อง อัตราเงินเดือนใหม่นะคะ ต้องเขียนให้ถูก ตำแหน่งแต่ละตำแหน่งคนแต่ละคนเงินเดือนไม่เท่ากัน เก็บข้อมูลอะไรบ้าง นะคะ ขอบเขตของข้อมูลในตารางนั้นจะต้องกำหนดอย่างไร เหมือนที่อาจารย์ชอบยกตัวอย่างเช่นรหัสบัตรประชาชน ต้องเป็นเลข รหัส 3 หลักเท่านั้น อย่างนี้นะคะ 1 รหัสไปรษณีย์ มันก็ควรจะต้องมี 5 หลักเท่านั้นไม่ควรเกิน ใช่ไหม อะไรที่เรารู้อยู่แล้วว่าขอบเขตมันเป็นอย่างไร เราก็สามารถกำหนดได้นะคะ เพื่อป้องกันความผิดพลาดด้วย เผื่อบางคนพิมพ์รหัสไปรษณีย์ผิดใส่ 0 เกินไปอย่างนี้ มันก็ผิด ข้อมูลที่ได้มามันก็จะ  ในตารางอะไรเป็นคีย์หลัก  คติธรรมสำคัญคืออะไรนะคะ    มีการกำหนดความเป็นเอกลักษณ์ของตาราง  ตารางทั่วไปหรือตารางเฉพาะ วันนี้ถ้าจำเป็นต้องกำหนดนะคะ  การเขียน ER diagram ก็คือการวาดรูปที่เราเคยวาดปลายนะคะวาดรูป  หลังจากนั้นก็มานั่งคุยกันข่าวว่าสิ่งที่เราออกแบบ  สิ่งที่ผู้ใช้งานต้องการตรงกันหรือเปล่า  มีตรงไหนที่เข้าใจไม่ตรงกันไหม หรือมีอะไรที่เราออกแบบขาดไปหรือเปล่า หรือมันเกินความจำเป็น ตัดออกได้ไหมนะคะ  อันนี้คือสิ่งที่ต้องมาคุยกัน ไม่ใช่ว่าเรากินเองทั้งหมดแล้วเราทำเลย สรุปไม่ตรงกันกับที่ผู้ใช้งานต้องการอันนี้ก็ไม่ได้แล้ว เก็บไว้รับหนาวนะคะ ถ้านั้นควรจะต้องมานั่งคุยกันตั้งแต่เริ่มต้นนะคะ อันนี้ไม่มีอะไร   ออกแบบแล้วนี่ การเลือกโปรแกรมที่จะใช้ในการจัดการข้อมูลคนออกแบบ บอกหนูด้วยว่า แต่ละโปรแกรมมันมีข้อจำกัด นะคะไม่ใช่ว่าฉันรู้สึกว่าฉันจะเลือกโปรแกรมนี้ได้เลือกเลย  เลือกเพราะแค่จำชื่อได้มันไม่พอ ต้องดูด้วยว่าไอ้ที่เราเลือกไปมันสามารถใช้งานได้ดี   ระบบที่เราต้องการจัดไว้หรือเปล่านะคะ  เราว่าถ้าเราเลือกผิด แล้วเขาเอามาใช้งานจริงๆนี่ มันไม่เวิร์ค ซื้อมาใช้งานไม่ได้ งานเราถือว่าล้มเหลวเลยนะคะ เริ่มทำงานแล้วข้อมูลเริ่มเก็บแล้วแล้วจะให้เริ่มใหม่ เสียเวลามากๆนะคะ เพราะฉะนั้น กลุ่มตั้งแต่ออกแบบเลยดีที่สุด      นะคะถามทางออกแบบทาง เกี่ยวข้องกับการตัดสินใจในเรื่องฐานข้อมูลนะคะ  เอาข้อมูลของเราจะเก็บข้อมูลอย่างไร  มีการเชื่อมโยงอะไรบ้าง ทำไมต้องเก็บข้อมูลแบบนี้นะคะ   แล้วก็ถ้า จำเป็นจริงๆ    กระบวนการในการเลือกที่เก็บข้อมูลก็สำคัญ จะเก็บข้อมูลอย่างไร Server เครื่องเดียว หรือมีการสำรองไปไว้ที่อื่น การกระจายข้อมูลกัน  แต่ถ้าจำเป็นก็คือการเรียกใช้งานจากที่ไหนก็ได้นะคะ แล้วใครสามารถเรียกใช้งานได้บ้างคะ  ผู้ใช้งานค่อยไป ผู้ดูแลหัวหน้างาน สามารถแก้ไขข้อมูลได้ด้วยอย่างนี้นะคะเป็นต้น  เป็นอาจารย์นี่ ถามว่าดูเกรดนักศึกษาได้ทุกคนเลย นะคะ การเข้าไป แก้ไขเกรดให้พวกคุณไม่ได้นะ อาจารย์ดูได้อย่างเดียว นะคะ  คือสิ่งที่เราออกแบบได้ คนที่แก้ไขได้คืออะไรก็คือเจ้าหน้าที่สำนักทะเบียน  ถ้าสมมุติว่ามันมีข้อผิดพลาด  สามารถท้วงติงได้  และเจ้าหน้าที่เท่านั้นนะคะ พี่จะเข้าไปปรับปรุงข้อมูลได้อาจารย์ทำไปไม่ได้นะคะ   อันนี้ก็เป็นตัวอย่างนะคะ หลังจากนั้น  เราวิเคราะห์ทุกอย่างเรียบร้อยดีแล้วเราก็ลงมือสร้างฐานข้อมูลนะคะ  ตกลงร่างที่ได้จากการออกแบบของเรานี่ สร้างฐานข้อมูลขึ้นมาเพื่อเก็บข้อมูลจริงนะคะ ข้อมูลในระบบเดิมให้เข้ากับระบบใหม่ที่พัฒนาขึ้นมาก็ได้นะคะ  ในข้อมูลเดิมอาจจะเก็บข้อมูลไม่ได้เก็บในระบบจัดการฐานข้อมูลอะไรหรอก เก็บไว้ใน Excel นะคะ  จะถามว่า ระบบจัดการฐานข้อมูลในปัจจุบันมันสามารถนำเข้าข้อมูลที่เป็น Excel เข้าสู่ระบบจัดการฐานข้อมูลได้แล้วนะคะ ที่เราตั้งแต่แรกว่า โปรแกรมที่เราจะใช้งานนี้มันนี้ไหมถามว่าเพื่ออะไรเกิดมันเป็นที่  อยู่ใน Excel ทั้งหมดเลยเป็นแบบเป็นหมื่นเป็นแสนข้อมูล แต่ว่าระบบที่เราเลือกใช้มันเอานำเข้าข้อมูลจาก Excel เข้ามาไม่ได้นี่ แล้วมันจะดีกว่าระบบเดิมอย่างไรคะ ในเมื่อมันไม่ได้ทำให้เราทำงานได้ง่ายขึ้นนะคะ  หลังจากนั้นนี่   พ่อมีการพัฒนาฐานข้อมูลหรือปรับปรุงฐานข้อมูลขึ้นมาแล้วนะคะ  ขั้นตอนของการติดตั้งระบบนะคะ ขึ้นอยู่กับว่าเราใช้ระบบจัดการฐานข้อมูลอะไรนะคะ  มีใครเป็นผู้จัดการฐานข้อมูลหรือว่าเป็น Admin นั่นแหละ จำนวนพื้นที่ของการจัดเก็บฐานข้อมูล มีขนาดมากน้อยขนาดไหน ที่อยู่ในตารางมีตารางอะไรบ้างนะคะ อันนี้คือการติดใช้จริง เดี๋ยวพอเราออกปิดเทอมเสร็จ  นะคะช่วงหลังปีใหม่อาจารย์จะเริ่มพาทำ   ภาษาที่ใช้ในการจัดการฐานข้อมูลอย่างง่ายๆนะคะ พิมพ์เอง  ลองดูสิว่า  วิธีการเรียกใช้ฐานข้อมูลอย่างง่ายมันเป็นอย่างไรนะคะ พอเราติดตั้งปลุก  มันก็มีการทดสอบหาข้อผิดพลาดนะคะ  ความผิดพลาดทางประเมินความสามารถของระบบ  พี่รอเอามันมาใช้นะคะ ดูสิว่า มันรองรับความต้องการของเราจริงๆหรือเปล่าถึงต้องใหม่ครบถ้วนดีไหมนะคะ  ถ้ามันไม่ครบ เราจะทำอย่างไรหรือ บางอย่างมันไม่จำเป็นนี่ เราอาจจะไม่จำเป็นถ้าหยุดใช้งานก็ได้ อาจจะเป็นเฉพาะผู้ดูแลระบบใช้งานฟังก์ชันนั้นคนเดียวก็พออะไรอย่างนี้นะคะ  การทำงานเหล่านี้ คู่มือ เตรียมข้อมูล ทดสอบไว้ล่วงหน้าด้วย นะคะ เหมือนเวลาที่กำหนดว่าเราจบไปนี่ ราษฎร์พัฒนา โปรแกรมใดๆขึ้นมาก็ตาม คู่มือใช้งานด้วยนะคะ ไม่อยากนั้นคนมาใช้งานระบบเรา ไม่เข้าใจ งง ว่าทำไมคุณตั้งชื่อตารางแบบนี้ล่ะ ทำไมตั้งชื่อคอลัมน์แบบนี้ ไอ้ตัวนี้แปลว่าอะไร แล้วจะกดตัวไหนเพื่อบันทึกข้อมูล   แก้ไขข้อมูลจะต้องกดตัวไหนนะคะ  เราต้องเตรียมข้อมูลไว้ให้เขาด้วยเพื่อใช้ในการ อาจจะเป็นตัวอย่างข้อมูลเพื่อเราพิมพ์เข้าไปในระบบดูซิว่ามันสามารถพิมพ์เข้าไปในระบบได้ใหม่นะคะ ถูกต้องหรือเปล่ากับสิ่งที่เราต้องการให้มันเป็นนะคะ ไม่ใช่พระอาจารย์พิมพ์ข้อมูลเข้าไปเยอะมาก สรุป เรียกดูข้อมูลไม่ได้ มันก็ไม่มีประโยชน์นะคะ ต้องมีการทดสอบก่อน  ตรวจสอบแล้วเป็นที่น่าพอใจเราเข้าไปติดตั้งใช้งานจริง ว่างแล้วมันก็ต้องมีการประเมินผลเหมือนกันนะคะ ว่าเขาติดตั้งไปใช้จริงแล้ว มันให้การทำงานที่ดีเหมือนตอนที่ทดสอบหรือเปล่า  หรือพ่อทดสอบใช้งานได้แต่พอมาใช้งานจริงข้อมูลเข้ามา ทีละหมื่นละแสนข้อมูลออกวัน สรุประบบรับไม่ได้ไม่ทัน  นะคะ ถอดความก็เจ๊ง    OK รอล่ามแป๊บนึง                                                                                         คงยากอยู่   เขาบอกว่าเขารอนะ                OK  หลังจากนั้นนะคะถ้าเราทำงานไปแล้วอีก ก็เหมือนที่บอกนะคะก็ต้องมีการบำรุงรักษาการปรับปรุง พ่อทำงานไปแล้วนี่แอดมินนะคะหรือว่าผู้จัดการฐานข้อมูลนี้  เขาก็ต้องมีการ เตรียมการรักษาข้อมูล แล้วก็ไม่ได้กลับมาดูเลยนะคะ  ป้องกันระบบด้วยว่าถ้าสมมุติว่ามีปัญหาเกิดขึ้น  เรามีการสำรองข้อมูลไว้หรือเปล่า แล้วค่าแรงในการสำรองข้อมูล จะทำไว้บ่อยขนาดไหน แล้วแต่ระบบนะคะ บางคนถ้าเป็นระบบที่สำคัญมากๆเขาจะต้องสำรองข้อมูลทุกวัน   หรือถ้าระบบมีปัญหามากนะคะ ข้อมูลที่สำรองไว้สามารถกู้คืนได้ภายในระยะเวลาเท่าไร นะคะ เหมือนกับว่าสมมุติวันนี้ อาจจะมีภัยธรรมชาตินะคะ ธนาคารแห่งหนึ่งสำนักงานใหญ่ภัยธรรมชาติ ถ้าสมมุติว่าข้อมูลเขาหาย มันเป็นไปไม่ได้เลยนะคะ  เงินลูกค้าไม่รู้จักกี่บาท ก็บอกว่าไม่รู้ค่ะว่าคุณมีเงินกี่บาทเพราะเมื่อคืนมีภัยธรรมชาติข้อมูลหาย คำตอบนี้จะต้องไม่เกิดขึ้นนะคะ ข้อมูลทุกอย่างจะต้องถูกเรียกนำมาใช้  เร็วที่สุดเท่าที่จะเป็นไปได้ นะคะ อันนี้อย่างเช่นองค์กรใหญ่เขาจะมีการซ้อมเลยนะคะว่าละซองสำรองข้อมูล  คุณสามารถกู้คืนข้อมูลมาได้เร็วที่สุดเท่าไหร่  บางคนตอนทุก 1 เดือนเลยด้วยซ้ำ คำว่าข้อมูลบางอย่างมันสำคัญมากๆนะคะ ถ้าระบบเราใช้ไปนี่ มันมีการเพิ่มตารางไหมหรืออาจจะมีคอลัมน์เพิ่มเติมที่เพิ่มเข้ามาสามารถพักได้  สิ่งเหล่านี้ก็ถือว่าเป็นการบำรุงรักษาปรับปรุงฐานข้อมูลเช่นเดียวกันนะคะ โดยที่นี่หัวข้อที่ 2 เหมือนที่อาจารย์บอก มี 3 สีนะคะ  เป็นกรรม แผนภาพอีอาร์นะคะ รูปภาพที่เราเคยวาด ใครเป็นรีเลชั่นหรือว่าเป็นตาราง  มันเป็นอะไรที่ง่ายมาก  เริ่มจากตารางก่อนก็คือชื่อเอนทิตี้นะคะ โดยทางใดๆนะคะหรือรูปภาพใดๆนี่ มันสามารถเอามาแปลงเป็นตารางได้ 1 ตารางทันทีนะคะ ตารางคืออะไรหัวข้อตารางเหมือนที่เราเคยทำไปแล้ว prawn คือมันเป็นสี่เหลี่ยมแบบนี้ใช่ไหม แล้วก็ ER จำได้เนาะมันเป็นรูปแบบนี้นะ แล้วก็มีวงรีวงรีวงรีแบบนี้ เราเคยวาดไปแล้วนะคะ วาดไปแล้วนะคะว่าไปแล้วอันนี้น่าจะจำได้ว่า hdr คืออะไรทำไมอาจารย์พูดถึงนะคะ โดย นะคะ   งานแปลง  จากตารางอินดี้ปกตินะคะ ชื่อตารางกับชื่อเอนทิตี้ตัวเดียวกัน ชื่อคอลัมน์ก็คือช่วย  นั่นเองนะคะ โดยอันนี้คือ 1 ตารางนะคะมองเป็น 1 ตาราง เช่นตัวอย่าง  วันนี้สวดมนต์ตรงนี้เราเคยวาดแล้วใช่ไหมคะ อะไรคือชื่อตาราง ชื่อตารางมาจากชื่อในกรอบสี่เหลี่ยมผืนผ้าตรงนี้แค่นั้นเอง  คุณก็เอาชื่อตรงนี้มาบ่          ราคา เสนอในรูปแบบปลาในหรือยังหรือว่าเป็นภาพที่เห็น  แล้วแต่เลยนะคะ  ร้านนี้ก็เหมือนกัน หลักการทำงานเดียวกันค่ะ  อะไรที่อยู่ในกรอบตัวนี้ก็คือชื่อตารางเอาไว้ข้างหน้า  หลังจากนั้นสิ่งที่อยู่ใน  พี่บิวก็คือเป็นรูปวงรีตรงนี้ เอามาใส่ในวงเล็บ แค่นั้นเอง นะคะ แต่ส่วนมากเวลาสอบนักศึกษาจะจำไม่ได้ ว่ามันทำอย่างไร  ที่มันง่ายมากนะคะ    ซึ่งอาทิตย์หน้าสอบ อาทิตย์หน้าสอบนะคะ เดี๋ยวอาจารย์จะนัด  วิธี วันเสาร์น่าจะถึงวันนี้นะคะข้อสอบ ออกตั้งแต่วันแรกจนถึงวันนี้เลย นะคะ  ซึ่งรูปนี้ ออกสอบแน่ๆจำไม่ได้นะคะเพราะมันง่ายมาก  แต่ถ้า รูปนั้นนะคะแผ่นพับนั้น  มีส่วนของตารางอ่อนแอนะคะก็คือ weekend City สัญลักษณ์ของวินิตี้ก็คือ สี่เหลี่ยมซ้อนกัน 2 วง หลักการคือ    มันมี   ส่วนของค่าที่มีความอ่อนแอ เราจะเอาคีย์หลักของอีกตารางหนึ่ง มันมีความสัมพันธ์ด้วย  มาใส่นะคะ  เช่นรูปนี้ เห็นไหมครับว่ามันจะมีสี่เหลี่ยมซ้อนกัน 2 อัน ลงข้างล่าง    ถ้าสมมุติว่าเราจะมาแปลงเป็นความสัมพันธ์ อันนี้คือคีย์หลัก ของ ตารางที่มีข้าอ่อนแอ  หลักการคือ  ให้เอาครีมของอีกทางหนึ่งที่มันมีความสัมพันธ์ด้วย  มาใส่  นะคะ ผลลัพธ์ที่ได้จากตารางอ่อนแอตรงนี้สังเกตไหมครับว่าจริงๆมันจะมีแค่ 2 อาทิตย์ใช่ไหมคะ   ข้อมูลเกี่ยวกับ  ผู้ปกครอง   ข้อมูลผู้ปกครองนักเรียน  ถ้าเรามาแปลง ตารางเราจะต้องเอาส่วนของ รหัสนักเรียนมาด้วย    เวลาเขียนก็เพิ่มนะคะ คีย์หลักของตารางที่ผ่านมาก็คือมีรหัสนักเรียนเข้ามาเพิ่มแค่นั้นเอง    อันนี้คือสำหรับตารางที่มีความอ่อนแอก็คือ ซึ่งค่าของตารางอื่นนั่นเองนะคะ  อันนี้ก็ไม่ยาก  ถ้าจำได้นะคะ ไม่ยากเลย     ต่อมา   การแปลงแผนภาพนะคะให้เป็นความสัมพันธ์  มันจะมีอยู่ 3 รูปแบบ   1 ตอน 1 แบบหนึ่งต่อกลุ่ม แบบกลุ่มต่อกลุ่มอันนี้เรารู้อยู่แล้ว อันนี้เราเคยเรียนมาแล้ว   โดย การแทนความสัมพันธ์  แบบหนึ่งต่อหนึ่งมี ก็คือชื่อของ  คาราโอเกะเรารู้อยู่แล้วใช่ไหมคะ ต่อตั้งและความสำคัญก็  วันอีกง่ายนะคะ  บริการเพิ่ม  คีย์หลัก  ทีหลังก็คือที่มันขีดเส้นใต้น่ะค่ะ ตารางที่สัมพันธ์กันมาใส่  ให้มันสามารถเชื่อมโยงกันได้อันนี้คือง่ายมากจากรูปนะคะ ทีหลังก็คือตัวขีดเส้นใต้ของ  เปลี่ยนตารางนี้นะคะ ของมันเอง บัณฑิตนะคะ  จบการศึกษาเขาจะมีรหัสนักศึกษา เขาทำวิทยานิพนธ์เรื่องอะไร นะคะ  จะมีรหัสวิทยานิพนธ์ หลัง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ห้องเรียนสกล</dc:title>
  <dc:creator/>
  <cp:keywords/>
  <dcterms:created xsi:type="dcterms:W3CDTF">2024-01-04T03:05:42Z</dcterms:created>
  <dcterms:modified xsi:type="dcterms:W3CDTF">2024-01-04T03: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8 มีนาคม 2566 เวลา 13.08 น.</vt:lpwstr>
  </property>
  <property fmtid="{D5CDD505-2E9C-101B-9397-08002B2CF9AE}" pid="3" name="subtitle">
    <vt:lpwstr/>
  </property>
</Properties>
</file>